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Paramedic position at [Organization Name] in Afghanistan Kabul. As a dedicated and experienced paramedic, I am eager to contribute my skills, knowledge, and unwavering commitment to providing critical care in one of the most challenging environments on earth. My background in emergency medical services, combined with a deep understanding of the unique demands of healthcare delivery in conflict-affected regions like Afghanistan Kabul, positions me as a strong candidate for this vital role.</w:t>
      </w:r>
    </w:p>
    <w:p>
      <w:pPr>
        <w:pStyle w:val="BodyText"/>
      </w:pPr>
      <w:r>
        <w:t xml:space="preserve">With over [X years] of experience as a Paramedic, I have developed expertise in trauma care, pre-hospital emergency response, and patient stabilization under high-pressure conditions. My training includes advanced life support techniques, airway management, and the use of specialized medical equipment in both urban and remote settings. However, it is not just my technical skills that define me as a paramedic—it is my passion for serving communities in need and my ability to remain composed and effective in crisis situations. In Afghanistan Kabul, where healthcare infrastructure faces significant challenges due to ongoing conflict, limited resources, and a high incidence of trauma cases, these qualities are more critical than ever.</w:t>
      </w:r>
    </w:p>
    <w:p>
      <w:pPr>
        <w:pStyle w:val="BodyText"/>
      </w:pPr>
      <w:r>
        <w:t xml:space="preserve">The role of a Paramedic in Afghanistan Kabul is unlike any other. This city, while the capital of a nation with rich cultural heritage, has endured decades of instability that have strained its healthcare system. As a Paramedic, I would be at the forefront of addressing this crisis, responding to emergencies ranging from road accidents and natural disasters to conflict-related injuries. The ability to work in such an environment requires not only medical proficiency but also resilience, adaptability, and a deep respect for the local population’s needs. I have honed these attributes through my experience in high-stress environments, including [mention any relevant experience, e.g., working in urban emergency services or disaster response teams]. My ability to remain focused during chaos and deliver timely care has been instrumental in saving lives, and I am ready to apply these skills to the unique context of Afghanistan Kabul.</w:t>
      </w:r>
    </w:p>
    <w:p>
      <w:pPr>
        <w:pStyle w:val="BodyText"/>
      </w:pPr>
      <w:r>
        <w:t xml:space="preserve">What sets me apart as a Paramedic is my commitment to cultural sensitivity and community engagement. In Kabul, where trust between healthcare providers and patients can be fragile, building relationships with local communities is essential. I have worked in diverse settings where language barriers and cultural differences required me to communicate effectively while respecting traditions. For instance, during my time in [previous location], I collaborated with local leaders to educate communities on emergency preparedness, a skill I believe would translate seamlessly into working within Afghanistan’s complex social fabric. Additionally, my fluency in [language, if applicable] or willingness to learn Dari/Pashto would allow me to bridge communication gaps and ensure that patients receive care with dignity and understanding.</w:t>
      </w:r>
    </w:p>
    <w:p>
      <w:pPr>
        <w:pStyle w:val="BodyText"/>
      </w:pPr>
      <w:r>
        <w:t xml:space="preserve">The challenges of working as a Paramedic in Afghanistan Kabul are undeniable. Limited access to medical supplies, unpredictable security conditions, and the need for rapid decision-making in the field require a paramedic who is not only technically skilled but also mentally resilient. I have faced similar obstacles in my career, such as [specific example: responding to mass casualty incidents or operating in remote areas with minimal resources]. These experiences have taught me to think critically under pressure, prioritize patients effectively, and remain adaptable in the face of uncertainty. I am prepared to embrace the rigors of this role and contribute meaningfully to improving emergency healthcare outcomes in Kabul.</w:t>
      </w:r>
    </w:p>
    <w:p>
      <w:pPr>
        <w:pStyle w:val="BodyText"/>
      </w:pPr>
      <w:r>
        <w:t xml:space="preserve">Beyond my professional qualifications, I am driven by a profound sense of purpose. As a Paramedic, I have always viewed my work as more than a job—it is a calling to protect and uplift those in their most vulnerable moments. In Afghanistan Kabul, where the need for compassionate and skilled healthcare professionals is dire, I see an opportunity to make a lasting impact. Whether it is stabilizing a trauma patient on the roadside, educating families on first aid, or supporting colleagues in a resource-limited setting, I am committed to delivering care that reflects both my expertise and my empathy.</w:t>
      </w:r>
    </w:p>
    <w:p>
      <w:pPr>
        <w:pStyle w:val="BodyText"/>
      </w:pPr>
      <w:r>
        <w:t xml:space="preserve">I am particularly drawn to this opportunity because of [specific reason related to the organization or location, e.g., "your mission to strengthen emergency services in conflict-affected regions" or "the chance to work alongside local healthcare providers"]. My goal is not only to provide immediate medical care but also to contribute to long-term solutions that empower communities in Afghanistan Kabul. I am eager to bring my skills, experience, and dedication to your team and help address the critical gaps in emergency healthcare services.</w:t>
      </w:r>
    </w:p>
    <w:p>
      <w:pPr>
        <w:pStyle w:val="BodyText"/>
      </w:pPr>
      <w:r>
        <w:t xml:space="preserve">Thank you for considering my application. I would be honored to discuss how my background as a Paramedic aligns with the needs of your organization in Afghanistan Kabul. Please feel free to contact me at [your phone number] or [your email address] at your earliest convenience. I look forward to the possibility of contributing to this vital work and making a difference in the lives of those who need it most.</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07Z</dcterms:created>
  <dcterms:modified xsi:type="dcterms:W3CDTF">2026-07-21T05:49:07Z</dcterms:modified>
</cp:coreProperties>
</file>

<file path=docProps/custom.xml><?xml version="1.0" encoding="utf-8"?>
<Properties xmlns="http://schemas.openxmlformats.org/officeDocument/2006/custom-properties" xmlns:vt="http://schemas.openxmlformats.org/officeDocument/2006/docPropsVTypes"/>
</file>